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X1554fd0eb035106e921d3c9b399b74431173346"/>
    <w:p>
      <w:pPr>
        <w:pStyle w:val="Heading1"/>
      </w:pPr>
      <w:r>
        <w:t xml:space="preserve">Personal Statement for Biologist Position in Dar es Salaam, Tanzania</w:t>
      </w:r>
    </w:p>
    <w:p>
      <w:pPr>
        <w:pStyle w:val="FirstParagraph"/>
      </w:pPr>
      <w:r>
        <w:t xml:space="preserve">This Personal Statement represents my professional journey and unwavering commitment to advancing ecological conservation through scientific inquiry. As a dedicated Biologist with five years of field experience across tropical ecosystems, I have cultivated a profound understanding of biodiversity management that aligns precisely with the urgent environmental challenges facing Tanzania Dar es Salaam. My academic background, research projects, and community-focused initiatives all converge toward a singular purpose: contributing to the sustainable stewardship of East Africa's irreplaceable natural heritage within Tanzania Dar es Salaam.</w:t>
      </w:r>
    </w:p>
    <w:p>
      <w:pPr>
        <w:pStyle w:val="BodyText"/>
      </w:pPr>
      <w:r>
        <w:t xml:space="preserve">My academic foundation was established at the University of Dar es Salaam, where I earned my Bachelor's degree in Marine Biology with honors. This pivotal experience immersed me in the complex ecological dynamics of the Zanzibar Channel and Mafia Island marine reserves—locations that provided my first profound encounters with Tanzania's coastal biodiversity. Courses such as "Tropical Marine Ecology" and "Conservation Genetics" were supplemented by fieldwork along Dar es Salaam's shores, where I documented coral reef degradation patterns directly linked to urban runoff. This early exposure ignited my passion for applying biological science to real-world conservation challenges in Tanzania Dar es Salaam, a city uniquely positioned as both a coastal metropolis and ecological crossroads.</w:t>
      </w:r>
    </w:p>
    <w:p>
      <w:pPr>
        <w:pStyle w:val="BodyText"/>
      </w:pPr>
      <w:r>
        <w:t xml:space="preserve">Following graduation, I joined the East African Biodiversity Initiative (EABI) as a Research Biologist for two years. During this tenure, I led a team conducting baseline surveys of mangrove ecosystems in Dar es Salaam's Kigamboni Peninsula—a critical habitat threatened by rapid urbanization. Our work directly supported the Dar es Salaam City Council's Coastal Management Plan, resulting in the identification of three previously undocumented seagrass beds crucial for juvenile fish populations. This project required navigating complex community dynamics while maintaining rigorous scientific protocols, demonstrating my ability to balance ecological research with socio-economic considerations central to Tanzania Dar es Salaam's development trajectory.</w:t>
      </w:r>
    </w:p>
    <w:p>
      <w:pPr>
        <w:pStyle w:val="BodyText"/>
      </w:pPr>
      <w:r>
        <w:t xml:space="preserve">In 2022, I completed a Master of Science in Conservation Biology at the Nelson Mandela African Institution of Science and Technology (NM-AIST), focusing on urban-wildlife interfaces. My thesis investigated human-elephant conflict mitigation strategies near Dar es Salaam's periphery, using GPS collar data and community interviews to develop predictive models. This research was particularly significant as Tanzania Dar es Salaam expands its urban footprint—threatening wildlife corridors connecting the city to Ruaha National Park. My findings were presented at the 2023 East Africa Conservation Conference in Arusha, where they informed policy discussions on integrating green infrastructure into municipal planning.</w:t>
      </w:r>
    </w:p>
    <w:p>
      <w:pPr>
        <w:pStyle w:val="BodyText"/>
      </w:pPr>
      <w:r>
        <w:t xml:space="preserve">What distinguishes me as a Biologist is my commitment to community-centered conservation. In Dar es Salaam's Kigamboni Ward, I co-created the "Mangrove Guardians" program with local women's cooperatives, training 47 coastal residents in mangrove restoration techniques and eco-monitoring. This initiative not only restored 12 hectares of degraded habitat but also empowered communities to become active stewards of their environment. The project earned the Tanzania Ministry of Natural Resources' 2023 Green Innovation Award, underscoring how biological expertise must intersect with grassroots engagement—especially in densely populated urban centers like Tanzania Dar es Salaam where conservation cannot exist in isolation from human needs.</w:t>
      </w:r>
    </w:p>
    <w:p>
      <w:pPr>
        <w:pStyle w:val="BodyText"/>
      </w:pPr>
      <w:r>
        <w:t xml:space="preserve">My technical competencies include advanced GIS mapping, statistical analysis of ecological data (using R and ArcGIS), and community-based participatory research methods. I am proficient in conducting biodiversity assessments across terrestrial, freshwater, and marine ecosystems—the essential toolkit for addressing Tanzania Dar es Salaam's multifaceted environmental challenges. My fluency in Swahili further enables effective collaboration with Tanzanian communities, a critical advantage when working within the cultural context of this vibrant city.</w:t>
      </w:r>
    </w:p>
    <w:p>
      <w:pPr>
        <w:pStyle w:val="BodyText"/>
      </w:pPr>
      <w:r>
        <w:t xml:space="preserve">I am particularly drawn to the University of Dar es Salaam's Center for Coastal and Marine Studies, where I envision contributing to their ongoing work on coastal climate resilience. Tanzania Dar es Salaam faces intensifying threats from sea-level rise, pollution, and biodiversity loss—a perfect nexus for a Biologist trained in both ecological science and community engagement. My proposed project on "Urban Coastal Ecosystems Under Climate Stress" directly addresses the city's Sustainable Development Goals (SDG 14: Life Below Water) while building local capacity through student internships with Dar es Salaam Municipal Council.</w:t>
      </w:r>
    </w:p>
    <w:p>
      <w:pPr>
        <w:pStyle w:val="BodyText"/>
      </w:pPr>
      <w:r>
        <w:t xml:space="preserve">Beyond technical skills, I bring a deep cultural appreciation for Tanzanian environmental philosophy. Through my work with the Tanzania Wildlife Research Institute (TAWRI), I've learned that conservation in this context must honor the Swahili concept of "Ujamaa" (family/community). This aligns perfectly with my approach: ecological solutions are most effective when they emerge from, and serve, local communities. In Dar es Salaam—where 60% of residents depend on coastal resources for livelihoods—this perspective is not merely ethical but essential for long-term impact.</w:t>
      </w:r>
    </w:p>
    <w:p>
      <w:pPr>
        <w:pStyle w:val="BodyText"/>
      </w:pPr>
      <w:r>
        <w:t xml:space="preserve">My future vision extends beyond research to catalyzing policy change. I aim to establish a network connecting Tanzanian Biologists in Dar es Salaam with international conservation bodies, fostering knowledge exchange on urban biodiversity management. As Tanzania's coastal cities grow exponentially, the need for scientifically grounded solutions becomes ever more urgent. My experience in translating complex ecological data into actionable community plans—demonstrated through projects like Mangrove Guardians—positions me to help Tanzania Dar es Salaam develop innovative strategies that balance development with environmental protection.</w:t>
      </w:r>
    </w:p>
    <w:p>
      <w:pPr>
        <w:pStyle w:val="BodyText"/>
      </w:pPr>
      <w:r>
        <w:t xml:space="preserve">In closing, this Personal Statement reflects my conviction that the Biologist's role in Tanzania Dar es Salaam transcends laboratory or field work. It requires being a bridge between scientific rigor and community wisdom, between global conservation principles and local realities. Having witnessed firsthand how mangroves protect coastal homes from storms or how restored fisheries uplift fishing communities, I understand that every ecosystem assessment carries human potential. I am ready to apply my expertise in biodiversity science to safeguard Tanzania Dar es Salaam's natural legacy—not just for today's residents, but for generations who will inherit this city where the Indian Ocean meets a vibrant African metropolis.</w:t>
      </w:r>
    </w:p>
    <w:p>
      <w:pPr>
        <w:pStyle w:val="BodyText"/>
      </w:pPr>
      <w:r>
        <w:t xml:space="preserve">— Prepared with deep respect for Tanzania Dar es Salaam's ecological and cultural richn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logist Position in Dar es Salaam, Tanzania</dc:title>
  <dc:creator/>
  <dc:language>en</dc:language>
  <cp:keywords/>
  <dcterms:created xsi:type="dcterms:W3CDTF">2025-12-08T06:27:07Z</dcterms:created>
  <dcterms:modified xsi:type="dcterms:W3CDTF">2025-12-08T06:27:07Z</dcterms:modified>
</cp:coreProperties>
</file>

<file path=docProps/custom.xml><?xml version="1.0" encoding="utf-8"?>
<Properties xmlns="http://schemas.openxmlformats.org/officeDocument/2006/custom-properties" xmlns:vt="http://schemas.openxmlformats.org/officeDocument/2006/docPropsVTypes"/>
</file>